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o</w:t>
      </w:r>
    </w:p>
    <w:p>
      <w:pPr>
        <w:pStyle w:val="Author"/>
      </w:pPr>
      <w:r>
        <w:t xml:space="preserve">you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este-es-un-archivo-de-rebajas"/>
      <w:bookmarkEnd w:id="22"/>
      <w:r>
        <w:t xml:space="preserve">Este es un archivo de rebaja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7826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o</dc:title>
  <dc:creator>you</dc:creator>
  <dcterms:created xsi:type="dcterms:W3CDTF">2020-12-16T11:40:02Z</dcterms:created>
  <dcterms:modified xsi:type="dcterms:W3CDTF">2020-12-16T11:40:02Z</dcterms:modified>
</cp:coreProperties>
</file>